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50E80857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 Beginning</w:t>
      </w:r>
      <w:r w:rsidR="00D3340D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  <w:r w:rsidR="00547231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4/2/</w:t>
      </w:r>
      <w:r w:rsidR="006A18FB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4</w:t>
      </w:r>
    </w:p>
    <w:p w14:paraId="7DCCEE89" w14:textId="77777777" w:rsidR="00561FBF" w:rsidRPr="00EA71B1" w:rsidRDefault="00561FBF" w:rsidP="00561FBF">
      <w:pPr>
        <w:rPr>
          <w:rFonts w:ascii="Avenir Next" w:hAnsi="Avenir Next" w:cs="Calibri"/>
          <w:b/>
          <w:bCs/>
          <w:sz w:val="18"/>
          <w:szCs w:val="18"/>
        </w:rPr>
      </w:pPr>
    </w:p>
    <w:p w14:paraId="412752A2" w14:textId="25449EF0" w:rsidR="008C42A5" w:rsidRDefault="00A53B12" w:rsidP="008C42A5">
      <w:pPr>
        <w:rPr>
          <w:rFonts w:ascii="Avenir Next" w:hAnsi="Avenir Next" w:cstheme="minorHAnsi"/>
          <w:b/>
          <w:bCs/>
        </w:rPr>
      </w:pPr>
      <w:r w:rsidRPr="00EA71B1">
        <w:rPr>
          <w:rFonts w:ascii="Avenir Next" w:hAnsi="Avenir Next" w:cstheme="minorHAnsi"/>
          <w:b/>
          <w:bCs/>
        </w:rPr>
        <w:t>Group</w:t>
      </w:r>
      <w:r w:rsidR="00764F5D">
        <w:rPr>
          <w:rFonts w:ascii="Avenir Next" w:hAnsi="Avenir Next" w:cstheme="minorHAnsi"/>
          <w:b/>
          <w:bCs/>
        </w:rPr>
        <w:t>s</w:t>
      </w:r>
      <w:r w:rsidRPr="00EA71B1">
        <w:rPr>
          <w:rFonts w:ascii="Avenir Next" w:hAnsi="Avenir Next" w:cstheme="minorHAnsi"/>
          <w:b/>
          <w:bCs/>
        </w:rPr>
        <w:t xml:space="preserve"> hosting on Sunday, </w:t>
      </w:r>
      <w:r w:rsidR="00547231">
        <w:rPr>
          <w:rFonts w:ascii="Avenir Next" w:hAnsi="Avenir Next" w:cstheme="minorHAnsi"/>
          <w:b/>
          <w:bCs/>
        </w:rPr>
        <w:t>11</w:t>
      </w:r>
      <w:r w:rsidR="00613BC9">
        <w:rPr>
          <w:rFonts w:ascii="Avenir Next" w:hAnsi="Avenir Next" w:cstheme="minorHAnsi"/>
          <w:b/>
          <w:bCs/>
        </w:rPr>
        <w:t>/2</w:t>
      </w:r>
      <w:r w:rsidR="006A18FB">
        <w:rPr>
          <w:rFonts w:ascii="Avenir Next" w:hAnsi="Avenir Next" w:cstheme="minorHAnsi"/>
          <w:b/>
          <w:bCs/>
        </w:rPr>
        <w:t>/</w:t>
      </w:r>
      <w:proofErr w:type="gramStart"/>
      <w:r w:rsidR="006A18FB">
        <w:rPr>
          <w:rFonts w:ascii="Avenir Next" w:hAnsi="Avenir Next" w:cstheme="minorHAnsi"/>
          <w:b/>
          <w:bCs/>
        </w:rPr>
        <w:t>24 :</w:t>
      </w:r>
      <w:proofErr w:type="gramEnd"/>
      <w:r w:rsidR="006A18FB">
        <w:rPr>
          <w:rFonts w:ascii="Avenir Next" w:hAnsi="Avenir Next" w:cstheme="minorHAnsi"/>
          <w:b/>
          <w:bCs/>
        </w:rPr>
        <w:t xml:space="preserve"> </w:t>
      </w:r>
      <w:r w:rsidR="00547231">
        <w:rPr>
          <w:rFonts w:ascii="Avenir Next" w:hAnsi="Avenir Next" w:cstheme="minorHAnsi"/>
          <w:b/>
          <w:bCs/>
        </w:rPr>
        <w:t xml:space="preserve">Theresa’s and Tayo’s </w:t>
      </w:r>
      <w:r w:rsidR="008C42A5">
        <w:rPr>
          <w:rFonts w:ascii="Avenir Next" w:hAnsi="Avenir Next" w:cstheme="minorHAnsi"/>
          <w:b/>
          <w:bCs/>
        </w:rPr>
        <w:t>group</w:t>
      </w:r>
      <w:r w:rsidR="00547231">
        <w:rPr>
          <w:rFonts w:ascii="Avenir Next" w:hAnsi="Avenir Next" w:cstheme="minorHAnsi"/>
          <w:b/>
          <w:bCs/>
        </w:rPr>
        <w:t>s</w:t>
      </w:r>
    </w:p>
    <w:p w14:paraId="72CA51CB" w14:textId="77777777" w:rsidR="008C42A5" w:rsidRDefault="008C42A5" w:rsidP="008C42A5">
      <w:pPr>
        <w:rPr>
          <w:rFonts w:ascii="Avenir Next" w:hAnsi="Avenir Next" w:cstheme="minorHAnsi"/>
          <w:b/>
          <w:bCs/>
        </w:rPr>
      </w:pPr>
    </w:p>
    <w:p w14:paraId="039B3C24" w14:textId="07E040EC" w:rsidR="00D827E7" w:rsidRDefault="00D827E7" w:rsidP="008C42A5">
      <w:pPr>
        <w:rPr>
          <w:rFonts w:ascii="Avenir Next" w:hAnsi="Avenir Next" w:cstheme="minorHAnsi"/>
          <w:b/>
          <w:bCs/>
          <w:color w:val="367F00"/>
        </w:rPr>
      </w:pPr>
      <w:r>
        <w:rPr>
          <w:rFonts w:ascii="Avenir Next" w:hAnsi="Avenir Next" w:cstheme="minorHAnsi"/>
          <w:b/>
          <w:bCs/>
          <w:color w:val="367F00"/>
        </w:rPr>
        <w:t>Please give time for sharing testimonies</w:t>
      </w:r>
    </w:p>
    <w:p w14:paraId="0C6DCFCE" w14:textId="1702D165" w:rsidR="001E2CE8" w:rsidRPr="001E2CE8" w:rsidRDefault="00CB4861" w:rsidP="001E2CE8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Please encourage all members to download the </w:t>
      </w:r>
      <w:r w:rsidR="00BC22A4"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hurch </w:t>
      </w: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entre app, </w:t>
      </w:r>
      <w:proofErr w:type="gramStart"/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>in order to</w:t>
      </w:r>
      <w:proofErr w:type="gramEnd"/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 access resources. </w:t>
      </w:r>
    </w:p>
    <w:p w14:paraId="3FBF8CD4" w14:textId="497E46C5" w:rsidR="007D58C8" w:rsidRPr="007D58C8" w:rsidRDefault="007D58C8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" w:hAnsi="Avenir Next" w:cstheme="minorHAnsi"/>
          <w:b/>
          <w:bCs/>
        </w:rPr>
      </w:pPr>
      <w:r w:rsidRPr="002E3FC3">
        <w:rPr>
          <w:rFonts w:ascii="Avenir Next" w:hAnsi="Avenir Next" w:cstheme="minorHAnsi"/>
          <w:b/>
          <w:bCs/>
        </w:rPr>
        <w:t>Night Vigil</w:t>
      </w:r>
      <w:r>
        <w:rPr>
          <w:rFonts w:ascii="Avenir Next" w:hAnsi="Avenir Next" w:cstheme="minorHAnsi"/>
          <w:b/>
          <w:bCs/>
        </w:rPr>
        <w:t xml:space="preserve"> zoom </w:t>
      </w:r>
      <w:proofErr w:type="gramStart"/>
      <w:r>
        <w:rPr>
          <w:rFonts w:ascii="Avenir Next" w:hAnsi="Avenir Next" w:cstheme="minorHAnsi"/>
          <w:b/>
          <w:bCs/>
        </w:rPr>
        <w:t>link</w:t>
      </w:r>
      <w:proofErr w:type="gramEnd"/>
    </w:p>
    <w:p w14:paraId="696EEA21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Join Zoom Meeting</w:t>
      </w:r>
    </w:p>
    <w:p w14:paraId="5A2EFB0D" w14:textId="03E3910D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https://us02web.zoom.us/j/3199695478?pwd=bUpXZW5VakxDMzlmNGlLR3d2Q0FDQT09</w:t>
      </w:r>
    </w:p>
    <w:p w14:paraId="576205D3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Meeting ID: 319 969 5478</w:t>
      </w:r>
    </w:p>
    <w:p w14:paraId="69BB82A1" w14:textId="5B6ECCFD" w:rsidR="008E0DC5" w:rsidRPr="005114C2" w:rsidRDefault="0097304A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Passcode: prayers</w:t>
      </w:r>
    </w:p>
    <w:p w14:paraId="1FAFA230" w14:textId="77777777" w:rsidR="003D73E6" w:rsidRDefault="003D73E6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5B2E61E2" w14:textId="548E868A" w:rsidR="001E2CE8" w:rsidRDefault="001E2CE8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1E2CE8">
        <w:rPr>
          <w:rFonts w:ascii="Avenir Next Medium" w:eastAsiaTheme="minorHAnsi" w:hAnsi="Avenir Next Medium" w:cs="Helvetica"/>
          <w:b/>
          <w:bCs/>
          <w:color w:val="000000" w:themeColor="text1"/>
          <w:lang w:eastAsia="en-US"/>
        </w:rPr>
        <w:t>Additional notices</w:t>
      </w:r>
      <w:r>
        <w:rPr>
          <w:rFonts w:ascii="Avenir Next Medium" w:eastAsiaTheme="minorHAnsi" w:hAnsi="Avenir Next Medium" w:cs="Helvetica"/>
          <w:color w:val="000000" w:themeColor="text1"/>
          <w:lang w:eastAsia="en-US"/>
        </w:rPr>
        <w:t>:</w:t>
      </w:r>
    </w:p>
    <w:p w14:paraId="555E083A" w14:textId="77777777" w:rsidR="006A18FB" w:rsidRDefault="006A18FB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78977627" w14:textId="785D2479" w:rsidR="00555F29" w:rsidRPr="00E55E04" w:rsidRDefault="008D5CC2" w:rsidP="00555F29">
      <w:pPr>
        <w:spacing w:after="160"/>
        <w:rPr>
          <w:rFonts w:ascii="Avenir Next" w:hAnsi="Avenir Next" w:cs="Arial"/>
          <w:color w:val="222222"/>
          <w:lang w:bidi="en-GB"/>
        </w:rPr>
      </w:pPr>
      <w:r w:rsidRPr="00E55E04">
        <w:rPr>
          <w:rFonts w:ascii="Avenir Next" w:hAnsi="Avenir Next" w:cstheme="minorHAnsi"/>
          <w:b/>
          <w:bCs/>
          <w:color w:val="000000"/>
        </w:rPr>
        <w:t>Course</w:t>
      </w:r>
      <w:r w:rsidR="00F61212" w:rsidRPr="00E55E04">
        <w:rPr>
          <w:rFonts w:ascii="Avenir Next" w:hAnsi="Avenir Next" w:cstheme="minorHAnsi"/>
          <w:b/>
          <w:bCs/>
          <w:color w:val="000000"/>
        </w:rPr>
        <w:t>:</w:t>
      </w:r>
      <w:r w:rsidR="00F61212" w:rsidRPr="00E55E04">
        <w:rPr>
          <w:rFonts w:ascii="Avenir Next" w:hAnsi="Avenir Next" w:cstheme="minorHAnsi"/>
          <w:color w:val="000000"/>
        </w:rPr>
        <w:t> </w:t>
      </w:r>
      <w:r w:rsidR="00F61212" w:rsidRPr="00E55E04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6A18FB">
        <w:rPr>
          <w:rFonts w:ascii="Avenir Next" w:hAnsi="Avenir Next" w:cs="Arial"/>
          <w:color w:val="222222"/>
          <w:lang w:bidi="en-GB"/>
        </w:rPr>
        <w:t>Living by the Spirit</w:t>
      </w:r>
    </w:p>
    <w:p w14:paraId="3814989A" w14:textId="3389063F" w:rsidR="005114C2" w:rsidRDefault="00C769EA" w:rsidP="00F66910">
      <w:pPr>
        <w:spacing w:after="160"/>
        <w:rPr>
          <w:rFonts w:ascii="Avenir Next" w:hAnsi="Avenir Next" w:cstheme="minorHAnsi"/>
          <w:color w:val="000000"/>
        </w:rPr>
      </w:pPr>
      <w:r w:rsidRPr="00E55E04">
        <w:rPr>
          <w:rFonts w:ascii="Avenir Next" w:hAnsi="Avenir Next" w:cstheme="minorHAnsi"/>
          <w:b/>
          <w:bCs/>
          <w:color w:val="000000"/>
        </w:rPr>
        <w:t>Title</w:t>
      </w:r>
      <w:r w:rsidR="00DB5FC3" w:rsidRPr="00E55E04">
        <w:rPr>
          <w:rFonts w:ascii="Avenir Next" w:hAnsi="Avenir Next" w:cstheme="minorHAnsi"/>
          <w:b/>
          <w:bCs/>
          <w:color w:val="000000"/>
        </w:rPr>
        <w:t xml:space="preserve">:  </w:t>
      </w:r>
      <w:r w:rsidR="00547231">
        <w:rPr>
          <w:rFonts w:ascii="Avenir Next" w:hAnsi="Avenir Next" w:cstheme="minorHAnsi"/>
          <w:color w:val="000000"/>
        </w:rPr>
        <w:t>Do not grieve the Holy Spirt</w:t>
      </w:r>
    </w:p>
    <w:p w14:paraId="5CA7D565" w14:textId="307DD2B1" w:rsidR="00F66910" w:rsidRPr="00E55E04" w:rsidRDefault="005114C2" w:rsidP="00F66910">
      <w:pPr>
        <w:spacing w:after="160"/>
        <w:rPr>
          <w:rFonts w:ascii="Avenir Next" w:hAnsi="Avenir Next"/>
          <w:b/>
          <w:bCs/>
          <w:lang w:bidi="en-GB"/>
        </w:rPr>
      </w:pPr>
      <w:r w:rsidRPr="00E55E04">
        <w:rPr>
          <w:rFonts w:ascii="Avenir Next" w:hAnsi="Avenir Next"/>
          <w:b/>
          <w:bCs/>
          <w:lang w:bidi="en-GB"/>
        </w:rPr>
        <w:t>Reflection/discussion</w:t>
      </w:r>
    </w:p>
    <w:p w14:paraId="1F2AEEE3" w14:textId="2C7A0B07" w:rsidR="0056532E" w:rsidRPr="005114C2" w:rsidRDefault="006A18FB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Page </w:t>
      </w:r>
      <w:r w:rsidR="00547231">
        <w:rPr>
          <w:rFonts w:ascii="Avenir Next Medium" w:hAnsi="Avenir Next Medium"/>
          <w:lang w:bidi="en-GB"/>
        </w:rPr>
        <w:t>5</w:t>
      </w:r>
    </w:p>
    <w:sectPr w:rsidR="0056532E" w:rsidRPr="005114C2" w:rsidSect="00011E42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00DE3B" w14:textId="77777777" w:rsidR="00011E42" w:rsidRDefault="00011E42" w:rsidP="00CE41A8">
      <w:r>
        <w:separator/>
      </w:r>
    </w:p>
  </w:endnote>
  <w:endnote w:type="continuationSeparator" w:id="0">
    <w:p w14:paraId="3FEC1AE6" w14:textId="77777777" w:rsidR="00011E42" w:rsidRDefault="00011E42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C2F61" w14:textId="77777777" w:rsidR="00011E42" w:rsidRDefault="00011E42" w:rsidP="00CE41A8">
      <w:r>
        <w:separator/>
      </w:r>
    </w:p>
  </w:footnote>
  <w:footnote w:type="continuationSeparator" w:id="0">
    <w:p w14:paraId="2F67B02E" w14:textId="77777777" w:rsidR="00011E42" w:rsidRDefault="00011E42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95114"/>
    <w:multiLevelType w:val="hybridMultilevel"/>
    <w:tmpl w:val="654C6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97789"/>
    <w:multiLevelType w:val="hybridMultilevel"/>
    <w:tmpl w:val="67825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D06BFC"/>
    <w:multiLevelType w:val="hybridMultilevel"/>
    <w:tmpl w:val="03D45B42"/>
    <w:lvl w:ilvl="0" w:tplc="655A9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8210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0E87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DA0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4A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3A69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C45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6227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26D6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B44C05"/>
    <w:multiLevelType w:val="hybridMultilevel"/>
    <w:tmpl w:val="4F9474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AF5560"/>
    <w:multiLevelType w:val="hybridMultilevel"/>
    <w:tmpl w:val="2222D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FD44B50"/>
    <w:multiLevelType w:val="hybridMultilevel"/>
    <w:tmpl w:val="F028C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815815"/>
    <w:multiLevelType w:val="hybridMultilevel"/>
    <w:tmpl w:val="94BA31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E7C9E"/>
    <w:multiLevelType w:val="hybridMultilevel"/>
    <w:tmpl w:val="026E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2B7812"/>
    <w:multiLevelType w:val="hybridMultilevel"/>
    <w:tmpl w:val="3A88EB84"/>
    <w:lvl w:ilvl="0" w:tplc="E49A8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7AD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225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962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8495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7C3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242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2E83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78A2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27C79C1"/>
    <w:multiLevelType w:val="hybridMultilevel"/>
    <w:tmpl w:val="C824A7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876E3C"/>
    <w:multiLevelType w:val="hybridMultilevel"/>
    <w:tmpl w:val="884664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A7B10"/>
    <w:multiLevelType w:val="hybridMultilevel"/>
    <w:tmpl w:val="E2A6974C"/>
    <w:lvl w:ilvl="0" w:tplc="C6B8F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40D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C69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E07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3006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40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E047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CEE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42D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687A86"/>
    <w:multiLevelType w:val="hybridMultilevel"/>
    <w:tmpl w:val="F49829D8"/>
    <w:lvl w:ilvl="0" w:tplc="33D4AC14">
      <w:start w:val="1"/>
      <w:numFmt w:val="decimal"/>
      <w:lvlText w:val="%1."/>
      <w:lvlJc w:val="left"/>
      <w:pPr>
        <w:ind w:left="720" w:hanging="360"/>
      </w:pPr>
      <w:rPr>
        <w:rFonts w:ascii="Avenir Next" w:hAnsi="Avenir Next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D3326D"/>
    <w:multiLevelType w:val="hybridMultilevel"/>
    <w:tmpl w:val="5400D40A"/>
    <w:lvl w:ilvl="0" w:tplc="FC4C9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82F9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F4AB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C2BF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00F9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CD0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42B1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BCDC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5C85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3144691">
    <w:abstractNumId w:val="33"/>
  </w:num>
  <w:num w:numId="2" w16cid:durableId="2013797280">
    <w:abstractNumId w:val="30"/>
  </w:num>
  <w:num w:numId="3" w16cid:durableId="2015255126">
    <w:abstractNumId w:val="25"/>
  </w:num>
  <w:num w:numId="4" w16cid:durableId="575166470">
    <w:abstractNumId w:val="6"/>
  </w:num>
  <w:num w:numId="5" w16cid:durableId="2077583911">
    <w:abstractNumId w:val="17"/>
  </w:num>
  <w:num w:numId="6" w16cid:durableId="802161031">
    <w:abstractNumId w:val="42"/>
  </w:num>
  <w:num w:numId="7" w16cid:durableId="1429733951">
    <w:abstractNumId w:val="36"/>
  </w:num>
  <w:num w:numId="8" w16cid:durableId="1138915541">
    <w:abstractNumId w:val="2"/>
  </w:num>
  <w:num w:numId="9" w16cid:durableId="695621968">
    <w:abstractNumId w:val="16"/>
  </w:num>
  <w:num w:numId="10" w16cid:durableId="1430198597">
    <w:abstractNumId w:val="29"/>
  </w:num>
  <w:num w:numId="11" w16cid:durableId="883828026">
    <w:abstractNumId w:val="0"/>
  </w:num>
  <w:num w:numId="12" w16cid:durableId="1928997631">
    <w:abstractNumId w:val="13"/>
  </w:num>
  <w:num w:numId="13" w16cid:durableId="176428826">
    <w:abstractNumId w:val="11"/>
  </w:num>
  <w:num w:numId="14" w16cid:durableId="689645676">
    <w:abstractNumId w:val="1"/>
  </w:num>
  <w:num w:numId="15" w16cid:durableId="519130458">
    <w:abstractNumId w:val="7"/>
  </w:num>
  <w:num w:numId="16" w16cid:durableId="2136367539">
    <w:abstractNumId w:val="8"/>
  </w:num>
  <w:num w:numId="17" w16cid:durableId="700479484">
    <w:abstractNumId w:val="26"/>
  </w:num>
  <w:num w:numId="18" w16cid:durableId="1079210164">
    <w:abstractNumId w:val="41"/>
  </w:num>
  <w:num w:numId="19" w16cid:durableId="1997605532">
    <w:abstractNumId w:val="28"/>
  </w:num>
  <w:num w:numId="20" w16cid:durableId="2021851936">
    <w:abstractNumId w:val="38"/>
  </w:num>
  <w:num w:numId="21" w16cid:durableId="186406090">
    <w:abstractNumId w:val="4"/>
  </w:num>
  <w:num w:numId="22" w16cid:durableId="615139943">
    <w:abstractNumId w:val="39"/>
  </w:num>
  <w:num w:numId="23" w16cid:durableId="24062569">
    <w:abstractNumId w:val="15"/>
  </w:num>
  <w:num w:numId="24" w16cid:durableId="1780100781">
    <w:abstractNumId w:val="10"/>
  </w:num>
  <w:num w:numId="25" w16cid:durableId="1287274814">
    <w:abstractNumId w:val="20"/>
  </w:num>
  <w:num w:numId="26" w16cid:durableId="1468007083">
    <w:abstractNumId w:val="21"/>
  </w:num>
  <w:num w:numId="27" w16cid:durableId="1177648483">
    <w:abstractNumId w:val="22"/>
  </w:num>
  <w:num w:numId="28" w16cid:durableId="81948656">
    <w:abstractNumId w:val="24"/>
  </w:num>
  <w:num w:numId="29" w16cid:durableId="1850288037">
    <w:abstractNumId w:val="3"/>
  </w:num>
  <w:num w:numId="30" w16cid:durableId="1707100237">
    <w:abstractNumId w:val="9"/>
  </w:num>
  <w:num w:numId="31" w16cid:durableId="1016153657">
    <w:abstractNumId w:val="34"/>
  </w:num>
  <w:num w:numId="32" w16cid:durableId="1628504439">
    <w:abstractNumId w:val="18"/>
  </w:num>
  <w:num w:numId="33" w16cid:durableId="1157185524">
    <w:abstractNumId w:val="31"/>
  </w:num>
  <w:num w:numId="34" w16cid:durableId="977958305">
    <w:abstractNumId w:val="40"/>
  </w:num>
  <w:num w:numId="35" w16cid:durableId="1935163750">
    <w:abstractNumId w:val="14"/>
  </w:num>
  <w:num w:numId="36" w16cid:durableId="1899322556">
    <w:abstractNumId w:val="23"/>
  </w:num>
  <w:num w:numId="37" w16cid:durableId="1243369135">
    <w:abstractNumId w:val="32"/>
  </w:num>
  <w:num w:numId="38" w16cid:durableId="270013224">
    <w:abstractNumId w:val="35"/>
  </w:num>
  <w:num w:numId="39" w16cid:durableId="2101173546">
    <w:abstractNumId w:val="27"/>
  </w:num>
  <w:num w:numId="40" w16cid:durableId="1092320021">
    <w:abstractNumId w:val="5"/>
  </w:num>
  <w:num w:numId="41" w16cid:durableId="735280743">
    <w:abstractNumId w:val="37"/>
  </w:num>
  <w:num w:numId="42" w16cid:durableId="1847287221">
    <w:abstractNumId w:val="19"/>
  </w:num>
  <w:num w:numId="43" w16cid:durableId="1143346964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1A1"/>
    <w:rsid w:val="000004C1"/>
    <w:rsid w:val="000006CD"/>
    <w:rsid w:val="00001E7F"/>
    <w:rsid w:val="00001FCC"/>
    <w:rsid w:val="000022F6"/>
    <w:rsid w:val="000036FC"/>
    <w:rsid w:val="00004C8A"/>
    <w:rsid w:val="000052B1"/>
    <w:rsid w:val="000073EF"/>
    <w:rsid w:val="00010EFD"/>
    <w:rsid w:val="000118C5"/>
    <w:rsid w:val="00011E42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262B6"/>
    <w:rsid w:val="00030742"/>
    <w:rsid w:val="00030A2F"/>
    <w:rsid w:val="0003263C"/>
    <w:rsid w:val="00034E95"/>
    <w:rsid w:val="0003604F"/>
    <w:rsid w:val="00040F5F"/>
    <w:rsid w:val="0004115F"/>
    <w:rsid w:val="0004579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265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86163"/>
    <w:rsid w:val="00091396"/>
    <w:rsid w:val="00093909"/>
    <w:rsid w:val="00096862"/>
    <w:rsid w:val="000A20BD"/>
    <w:rsid w:val="000A54DA"/>
    <w:rsid w:val="000A6B17"/>
    <w:rsid w:val="000B0AFF"/>
    <w:rsid w:val="000B0D59"/>
    <w:rsid w:val="000B1081"/>
    <w:rsid w:val="000B10D7"/>
    <w:rsid w:val="000B25DA"/>
    <w:rsid w:val="000B7C39"/>
    <w:rsid w:val="000C0147"/>
    <w:rsid w:val="000C53BA"/>
    <w:rsid w:val="000D07A8"/>
    <w:rsid w:val="000D17CD"/>
    <w:rsid w:val="000D19DC"/>
    <w:rsid w:val="000D3BF0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73C"/>
    <w:rsid w:val="0010797D"/>
    <w:rsid w:val="00112CC6"/>
    <w:rsid w:val="00113ABA"/>
    <w:rsid w:val="00114132"/>
    <w:rsid w:val="0011761B"/>
    <w:rsid w:val="0012213E"/>
    <w:rsid w:val="001238D7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672"/>
    <w:rsid w:val="00184D55"/>
    <w:rsid w:val="00186327"/>
    <w:rsid w:val="00186A96"/>
    <w:rsid w:val="00187650"/>
    <w:rsid w:val="001904AE"/>
    <w:rsid w:val="00190CC1"/>
    <w:rsid w:val="001914E5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A70"/>
    <w:rsid w:val="001B4D10"/>
    <w:rsid w:val="001B5288"/>
    <w:rsid w:val="001C0DBC"/>
    <w:rsid w:val="001C18D8"/>
    <w:rsid w:val="001C34CC"/>
    <w:rsid w:val="001D19FB"/>
    <w:rsid w:val="001D1B30"/>
    <w:rsid w:val="001D2BDB"/>
    <w:rsid w:val="001D43B7"/>
    <w:rsid w:val="001D43F3"/>
    <w:rsid w:val="001E2CE8"/>
    <w:rsid w:val="001E7459"/>
    <w:rsid w:val="001E750B"/>
    <w:rsid w:val="001E79DF"/>
    <w:rsid w:val="001F55D0"/>
    <w:rsid w:val="001F5687"/>
    <w:rsid w:val="001F5B2B"/>
    <w:rsid w:val="001F6568"/>
    <w:rsid w:val="001F6F00"/>
    <w:rsid w:val="00200813"/>
    <w:rsid w:val="002100B9"/>
    <w:rsid w:val="00210BD5"/>
    <w:rsid w:val="00215994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3699E"/>
    <w:rsid w:val="002439FD"/>
    <w:rsid w:val="00243D99"/>
    <w:rsid w:val="00246417"/>
    <w:rsid w:val="0025192C"/>
    <w:rsid w:val="0025212A"/>
    <w:rsid w:val="0025244B"/>
    <w:rsid w:val="002546A8"/>
    <w:rsid w:val="002629B9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95D"/>
    <w:rsid w:val="00291ACA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B470C"/>
    <w:rsid w:val="002C14FD"/>
    <w:rsid w:val="002C54A7"/>
    <w:rsid w:val="002C5F6D"/>
    <w:rsid w:val="002C642A"/>
    <w:rsid w:val="002D3849"/>
    <w:rsid w:val="002D46C1"/>
    <w:rsid w:val="002D6CAC"/>
    <w:rsid w:val="002E078E"/>
    <w:rsid w:val="002E3FC3"/>
    <w:rsid w:val="002E4237"/>
    <w:rsid w:val="002F07FD"/>
    <w:rsid w:val="002F0AE4"/>
    <w:rsid w:val="002F36B8"/>
    <w:rsid w:val="002F3960"/>
    <w:rsid w:val="002F3D93"/>
    <w:rsid w:val="00302C44"/>
    <w:rsid w:val="00303322"/>
    <w:rsid w:val="00304187"/>
    <w:rsid w:val="0030440B"/>
    <w:rsid w:val="00304A34"/>
    <w:rsid w:val="00305A20"/>
    <w:rsid w:val="00306A39"/>
    <w:rsid w:val="003101C4"/>
    <w:rsid w:val="00310633"/>
    <w:rsid w:val="0031282B"/>
    <w:rsid w:val="0031485A"/>
    <w:rsid w:val="00315382"/>
    <w:rsid w:val="0031579A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3197"/>
    <w:rsid w:val="003454A3"/>
    <w:rsid w:val="003460AF"/>
    <w:rsid w:val="003464D7"/>
    <w:rsid w:val="003520E4"/>
    <w:rsid w:val="003527EB"/>
    <w:rsid w:val="003562E0"/>
    <w:rsid w:val="00357E01"/>
    <w:rsid w:val="00360158"/>
    <w:rsid w:val="003625DB"/>
    <w:rsid w:val="00365DB3"/>
    <w:rsid w:val="00367CDB"/>
    <w:rsid w:val="00367DFC"/>
    <w:rsid w:val="00373FF9"/>
    <w:rsid w:val="00375472"/>
    <w:rsid w:val="0038085F"/>
    <w:rsid w:val="00380E73"/>
    <w:rsid w:val="00382BE2"/>
    <w:rsid w:val="00383CD1"/>
    <w:rsid w:val="00383D30"/>
    <w:rsid w:val="0038437C"/>
    <w:rsid w:val="00384603"/>
    <w:rsid w:val="00385C88"/>
    <w:rsid w:val="00390139"/>
    <w:rsid w:val="003906EF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C7073"/>
    <w:rsid w:val="003D0B9E"/>
    <w:rsid w:val="003D0F70"/>
    <w:rsid w:val="003D1A88"/>
    <w:rsid w:val="003D1E67"/>
    <w:rsid w:val="003D6B45"/>
    <w:rsid w:val="003D7288"/>
    <w:rsid w:val="003D73E6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3F792F"/>
    <w:rsid w:val="004058A4"/>
    <w:rsid w:val="00405968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3579"/>
    <w:rsid w:val="00434209"/>
    <w:rsid w:val="00435B9D"/>
    <w:rsid w:val="0043619D"/>
    <w:rsid w:val="004468C8"/>
    <w:rsid w:val="004504F9"/>
    <w:rsid w:val="00450D04"/>
    <w:rsid w:val="00451E12"/>
    <w:rsid w:val="00452592"/>
    <w:rsid w:val="00452C63"/>
    <w:rsid w:val="0045332D"/>
    <w:rsid w:val="00457492"/>
    <w:rsid w:val="004630F5"/>
    <w:rsid w:val="004643DD"/>
    <w:rsid w:val="00470C89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A5D42"/>
    <w:rsid w:val="004B002B"/>
    <w:rsid w:val="004B11F3"/>
    <w:rsid w:val="004B35A6"/>
    <w:rsid w:val="004B3E66"/>
    <w:rsid w:val="004B7517"/>
    <w:rsid w:val="004C3620"/>
    <w:rsid w:val="004C4A82"/>
    <w:rsid w:val="004C4B91"/>
    <w:rsid w:val="004C661C"/>
    <w:rsid w:val="004C668C"/>
    <w:rsid w:val="004D020A"/>
    <w:rsid w:val="004D1D9E"/>
    <w:rsid w:val="004D2D0A"/>
    <w:rsid w:val="004D2D9C"/>
    <w:rsid w:val="004D3F4D"/>
    <w:rsid w:val="004D47BA"/>
    <w:rsid w:val="004D5D5A"/>
    <w:rsid w:val="004D6AB5"/>
    <w:rsid w:val="004D6D46"/>
    <w:rsid w:val="004E1CE0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114C2"/>
    <w:rsid w:val="00523069"/>
    <w:rsid w:val="00525B31"/>
    <w:rsid w:val="00526E48"/>
    <w:rsid w:val="00526FB4"/>
    <w:rsid w:val="00527D25"/>
    <w:rsid w:val="005320CC"/>
    <w:rsid w:val="005345EA"/>
    <w:rsid w:val="00536C7B"/>
    <w:rsid w:val="00541952"/>
    <w:rsid w:val="00544F25"/>
    <w:rsid w:val="00547231"/>
    <w:rsid w:val="00551637"/>
    <w:rsid w:val="00553353"/>
    <w:rsid w:val="0055598D"/>
    <w:rsid w:val="00555F29"/>
    <w:rsid w:val="00555F71"/>
    <w:rsid w:val="0055745A"/>
    <w:rsid w:val="00561B5B"/>
    <w:rsid w:val="00561FBF"/>
    <w:rsid w:val="005649F1"/>
    <w:rsid w:val="0056532E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3DF9"/>
    <w:rsid w:val="00594293"/>
    <w:rsid w:val="00595FC0"/>
    <w:rsid w:val="00597ECA"/>
    <w:rsid w:val="005A03AD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D7204"/>
    <w:rsid w:val="005E14AC"/>
    <w:rsid w:val="005E195D"/>
    <w:rsid w:val="005F07E8"/>
    <w:rsid w:val="005F7053"/>
    <w:rsid w:val="0060085C"/>
    <w:rsid w:val="0060279A"/>
    <w:rsid w:val="006063C2"/>
    <w:rsid w:val="0060694E"/>
    <w:rsid w:val="0061337A"/>
    <w:rsid w:val="00613BC9"/>
    <w:rsid w:val="006146FF"/>
    <w:rsid w:val="006227E9"/>
    <w:rsid w:val="00623572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3649"/>
    <w:rsid w:val="006443B8"/>
    <w:rsid w:val="00645E54"/>
    <w:rsid w:val="0065225B"/>
    <w:rsid w:val="006529DA"/>
    <w:rsid w:val="00655C2C"/>
    <w:rsid w:val="006561B8"/>
    <w:rsid w:val="0065658F"/>
    <w:rsid w:val="0065711A"/>
    <w:rsid w:val="0066311C"/>
    <w:rsid w:val="00664CA0"/>
    <w:rsid w:val="006736A5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18FB"/>
    <w:rsid w:val="006A34E4"/>
    <w:rsid w:val="006A37DD"/>
    <w:rsid w:val="006B079C"/>
    <w:rsid w:val="006B1AB9"/>
    <w:rsid w:val="006B2C5B"/>
    <w:rsid w:val="006B33A1"/>
    <w:rsid w:val="006B38FA"/>
    <w:rsid w:val="006B44E6"/>
    <w:rsid w:val="006B5842"/>
    <w:rsid w:val="006B609C"/>
    <w:rsid w:val="006B6417"/>
    <w:rsid w:val="006B6D37"/>
    <w:rsid w:val="006B71F8"/>
    <w:rsid w:val="006B7F56"/>
    <w:rsid w:val="006C1171"/>
    <w:rsid w:val="006C23BC"/>
    <w:rsid w:val="006C3A61"/>
    <w:rsid w:val="006D131E"/>
    <w:rsid w:val="006D5215"/>
    <w:rsid w:val="006D6E78"/>
    <w:rsid w:val="006D6E95"/>
    <w:rsid w:val="006D7479"/>
    <w:rsid w:val="006E1374"/>
    <w:rsid w:val="006E21D2"/>
    <w:rsid w:val="006E4269"/>
    <w:rsid w:val="006E4A3A"/>
    <w:rsid w:val="006E525A"/>
    <w:rsid w:val="006F0A15"/>
    <w:rsid w:val="006F4EC0"/>
    <w:rsid w:val="006F61BE"/>
    <w:rsid w:val="00700313"/>
    <w:rsid w:val="007014B5"/>
    <w:rsid w:val="0070329E"/>
    <w:rsid w:val="007072F9"/>
    <w:rsid w:val="007119D3"/>
    <w:rsid w:val="00713151"/>
    <w:rsid w:val="00713FEC"/>
    <w:rsid w:val="00716160"/>
    <w:rsid w:val="00722B83"/>
    <w:rsid w:val="00725A08"/>
    <w:rsid w:val="00726C1B"/>
    <w:rsid w:val="0072702A"/>
    <w:rsid w:val="00730D32"/>
    <w:rsid w:val="00733041"/>
    <w:rsid w:val="0073327E"/>
    <w:rsid w:val="0073374B"/>
    <w:rsid w:val="007347FA"/>
    <w:rsid w:val="00734F0A"/>
    <w:rsid w:val="00735933"/>
    <w:rsid w:val="00735C12"/>
    <w:rsid w:val="007362B4"/>
    <w:rsid w:val="00740979"/>
    <w:rsid w:val="00743CC0"/>
    <w:rsid w:val="0075062F"/>
    <w:rsid w:val="00750FDB"/>
    <w:rsid w:val="00750FF0"/>
    <w:rsid w:val="00751CF2"/>
    <w:rsid w:val="0075222D"/>
    <w:rsid w:val="00756113"/>
    <w:rsid w:val="00760541"/>
    <w:rsid w:val="00760A02"/>
    <w:rsid w:val="00764D0D"/>
    <w:rsid w:val="00764F5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56B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B6367"/>
    <w:rsid w:val="007C0137"/>
    <w:rsid w:val="007C0917"/>
    <w:rsid w:val="007C43B5"/>
    <w:rsid w:val="007C64D8"/>
    <w:rsid w:val="007D0712"/>
    <w:rsid w:val="007D0A04"/>
    <w:rsid w:val="007D1DC1"/>
    <w:rsid w:val="007D58C8"/>
    <w:rsid w:val="007D6393"/>
    <w:rsid w:val="007D67A3"/>
    <w:rsid w:val="007E0757"/>
    <w:rsid w:val="007E093C"/>
    <w:rsid w:val="007E10C9"/>
    <w:rsid w:val="007E2D11"/>
    <w:rsid w:val="007E3049"/>
    <w:rsid w:val="007E3617"/>
    <w:rsid w:val="007E532B"/>
    <w:rsid w:val="007E5A5C"/>
    <w:rsid w:val="007E5D91"/>
    <w:rsid w:val="007F0C9F"/>
    <w:rsid w:val="007F157B"/>
    <w:rsid w:val="007F22AF"/>
    <w:rsid w:val="007F2E23"/>
    <w:rsid w:val="007F3CAB"/>
    <w:rsid w:val="007F5CE4"/>
    <w:rsid w:val="007F5EAB"/>
    <w:rsid w:val="007F7BC4"/>
    <w:rsid w:val="00802F64"/>
    <w:rsid w:val="0080313A"/>
    <w:rsid w:val="00804BEA"/>
    <w:rsid w:val="00804ECB"/>
    <w:rsid w:val="008050A3"/>
    <w:rsid w:val="008053F5"/>
    <w:rsid w:val="008142A4"/>
    <w:rsid w:val="00814465"/>
    <w:rsid w:val="008161E2"/>
    <w:rsid w:val="0081732F"/>
    <w:rsid w:val="008208B5"/>
    <w:rsid w:val="0082232B"/>
    <w:rsid w:val="008259BE"/>
    <w:rsid w:val="00826A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691A"/>
    <w:rsid w:val="00867F0F"/>
    <w:rsid w:val="00870696"/>
    <w:rsid w:val="00871D38"/>
    <w:rsid w:val="0087323C"/>
    <w:rsid w:val="00874559"/>
    <w:rsid w:val="00875326"/>
    <w:rsid w:val="00875610"/>
    <w:rsid w:val="0088010C"/>
    <w:rsid w:val="00880F94"/>
    <w:rsid w:val="008853DD"/>
    <w:rsid w:val="00885833"/>
    <w:rsid w:val="0088724B"/>
    <w:rsid w:val="008927DC"/>
    <w:rsid w:val="00892F53"/>
    <w:rsid w:val="00894285"/>
    <w:rsid w:val="008976A9"/>
    <w:rsid w:val="008A1DFE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2A5"/>
    <w:rsid w:val="008C4459"/>
    <w:rsid w:val="008C6FB2"/>
    <w:rsid w:val="008D17C7"/>
    <w:rsid w:val="008D2273"/>
    <w:rsid w:val="008D4909"/>
    <w:rsid w:val="008D5CC2"/>
    <w:rsid w:val="008D5F1F"/>
    <w:rsid w:val="008E0DC5"/>
    <w:rsid w:val="008E5B5E"/>
    <w:rsid w:val="008E663E"/>
    <w:rsid w:val="008F2802"/>
    <w:rsid w:val="008F3244"/>
    <w:rsid w:val="008F3343"/>
    <w:rsid w:val="008F4763"/>
    <w:rsid w:val="008F5690"/>
    <w:rsid w:val="008F7E17"/>
    <w:rsid w:val="00901770"/>
    <w:rsid w:val="00901C83"/>
    <w:rsid w:val="00902E2D"/>
    <w:rsid w:val="009034A5"/>
    <w:rsid w:val="00904170"/>
    <w:rsid w:val="00904B90"/>
    <w:rsid w:val="0091158E"/>
    <w:rsid w:val="009121FA"/>
    <w:rsid w:val="009133A8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3AE2"/>
    <w:rsid w:val="00934E5F"/>
    <w:rsid w:val="00940BD7"/>
    <w:rsid w:val="00942285"/>
    <w:rsid w:val="009434A8"/>
    <w:rsid w:val="0094355F"/>
    <w:rsid w:val="00947652"/>
    <w:rsid w:val="009529C4"/>
    <w:rsid w:val="00952EB2"/>
    <w:rsid w:val="00954207"/>
    <w:rsid w:val="00954731"/>
    <w:rsid w:val="00954CF7"/>
    <w:rsid w:val="00955AA3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04A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0ABE"/>
    <w:rsid w:val="009B1308"/>
    <w:rsid w:val="009B68C1"/>
    <w:rsid w:val="009C2048"/>
    <w:rsid w:val="009C3879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1B5A"/>
    <w:rsid w:val="00A12190"/>
    <w:rsid w:val="00A12D3B"/>
    <w:rsid w:val="00A14090"/>
    <w:rsid w:val="00A14C5C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7A0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4DFC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31C0"/>
    <w:rsid w:val="00A64359"/>
    <w:rsid w:val="00A67225"/>
    <w:rsid w:val="00A70D4F"/>
    <w:rsid w:val="00A71186"/>
    <w:rsid w:val="00A71FAB"/>
    <w:rsid w:val="00A724EF"/>
    <w:rsid w:val="00A76C30"/>
    <w:rsid w:val="00A82602"/>
    <w:rsid w:val="00A86236"/>
    <w:rsid w:val="00A86A8A"/>
    <w:rsid w:val="00A879DC"/>
    <w:rsid w:val="00A92265"/>
    <w:rsid w:val="00A94344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637"/>
    <w:rsid w:val="00AC6E4E"/>
    <w:rsid w:val="00AD10CF"/>
    <w:rsid w:val="00AD12F5"/>
    <w:rsid w:val="00AD27F8"/>
    <w:rsid w:val="00AD307C"/>
    <w:rsid w:val="00AD65FD"/>
    <w:rsid w:val="00AD6A27"/>
    <w:rsid w:val="00AD7CB1"/>
    <w:rsid w:val="00AE0BB7"/>
    <w:rsid w:val="00AE0EB2"/>
    <w:rsid w:val="00AE0F75"/>
    <w:rsid w:val="00AE1733"/>
    <w:rsid w:val="00AE4209"/>
    <w:rsid w:val="00AE544C"/>
    <w:rsid w:val="00AE6114"/>
    <w:rsid w:val="00AE7AEE"/>
    <w:rsid w:val="00AF035C"/>
    <w:rsid w:val="00AF19C0"/>
    <w:rsid w:val="00AF2D3A"/>
    <w:rsid w:val="00AF2E9F"/>
    <w:rsid w:val="00AF3036"/>
    <w:rsid w:val="00AF47A3"/>
    <w:rsid w:val="00AF5072"/>
    <w:rsid w:val="00AF5596"/>
    <w:rsid w:val="00B00010"/>
    <w:rsid w:val="00B04926"/>
    <w:rsid w:val="00B0715B"/>
    <w:rsid w:val="00B10F4B"/>
    <w:rsid w:val="00B11F00"/>
    <w:rsid w:val="00B142AC"/>
    <w:rsid w:val="00B14642"/>
    <w:rsid w:val="00B16CD7"/>
    <w:rsid w:val="00B20EEB"/>
    <w:rsid w:val="00B212B3"/>
    <w:rsid w:val="00B235BF"/>
    <w:rsid w:val="00B238A1"/>
    <w:rsid w:val="00B246C1"/>
    <w:rsid w:val="00B2763C"/>
    <w:rsid w:val="00B3028D"/>
    <w:rsid w:val="00B31085"/>
    <w:rsid w:val="00B311B1"/>
    <w:rsid w:val="00B33163"/>
    <w:rsid w:val="00B337D5"/>
    <w:rsid w:val="00B33F84"/>
    <w:rsid w:val="00B34B45"/>
    <w:rsid w:val="00B37039"/>
    <w:rsid w:val="00B41DF9"/>
    <w:rsid w:val="00B42B98"/>
    <w:rsid w:val="00B44C0B"/>
    <w:rsid w:val="00B468AD"/>
    <w:rsid w:val="00B569B3"/>
    <w:rsid w:val="00B578EC"/>
    <w:rsid w:val="00B65A0B"/>
    <w:rsid w:val="00B66E85"/>
    <w:rsid w:val="00B674BB"/>
    <w:rsid w:val="00B67810"/>
    <w:rsid w:val="00B71507"/>
    <w:rsid w:val="00B715F9"/>
    <w:rsid w:val="00B721B6"/>
    <w:rsid w:val="00B724AF"/>
    <w:rsid w:val="00B7408B"/>
    <w:rsid w:val="00B746A1"/>
    <w:rsid w:val="00B74ECF"/>
    <w:rsid w:val="00B77CA5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E4B"/>
    <w:rsid w:val="00BA5F3E"/>
    <w:rsid w:val="00BB1378"/>
    <w:rsid w:val="00BB1FFC"/>
    <w:rsid w:val="00BB2582"/>
    <w:rsid w:val="00BB2C47"/>
    <w:rsid w:val="00BB2F07"/>
    <w:rsid w:val="00BB63D9"/>
    <w:rsid w:val="00BB6EEC"/>
    <w:rsid w:val="00BC22A4"/>
    <w:rsid w:val="00BC33F2"/>
    <w:rsid w:val="00BC41D5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07D52"/>
    <w:rsid w:val="00C13C75"/>
    <w:rsid w:val="00C1559B"/>
    <w:rsid w:val="00C161EC"/>
    <w:rsid w:val="00C2106E"/>
    <w:rsid w:val="00C21B4B"/>
    <w:rsid w:val="00C24AC8"/>
    <w:rsid w:val="00C24F5B"/>
    <w:rsid w:val="00C308AC"/>
    <w:rsid w:val="00C30C27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2DC1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67C44"/>
    <w:rsid w:val="00C70C69"/>
    <w:rsid w:val="00C741E6"/>
    <w:rsid w:val="00C769EA"/>
    <w:rsid w:val="00C81DEC"/>
    <w:rsid w:val="00C87438"/>
    <w:rsid w:val="00C972CD"/>
    <w:rsid w:val="00CA2D40"/>
    <w:rsid w:val="00CB4861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41A8"/>
    <w:rsid w:val="00CE4FD7"/>
    <w:rsid w:val="00CE606C"/>
    <w:rsid w:val="00CF27EF"/>
    <w:rsid w:val="00CF37CF"/>
    <w:rsid w:val="00CF501C"/>
    <w:rsid w:val="00CF5622"/>
    <w:rsid w:val="00CF71BA"/>
    <w:rsid w:val="00D006A0"/>
    <w:rsid w:val="00D008DB"/>
    <w:rsid w:val="00D00939"/>
    <w:rsid w:val="00D00DBD"/>
    <w:rsid w:val="00D02D7A"/>
    <w:rsid w:val="00D032C9"/>
    <w:rsid w:val="00D04209"/>
    <w:rsid w:val="00D048A6"/>
    <w:rsid w:val="00D04E87"/>
    <w:rsid w:val="00D05298"/>
    <w:rsid w:val="00D14DC2"/>
    <w:rsid w:val="00D15427"/>
    <w:rsid w:val="00D201C9"/>
    <w:rsid w:val="00D21EC5"/>
    <w:rsid w:val="00D2458E"/>
    <w:rsid w:val="00D25D9F"/>
    <w:rsid w:val="00D26F75"/>
    <w:rsid w:val="00D27348"/>
    <w:rsid w:val="00D30D8F"/>
    <w:rsid w:val="00D3340D"/>
    <w:rsid w:val="00D36667"/>
    <w:rsid w:val="00D3790A"/>
    <w:rsid w:val="00D40470"/>
    <w:rsid w:val="00D41BC3"/>
    <w:rsid w:val="00D46320"/>
    <w:rsid w:val="00D46EE1"/>
    <w:rsid w:val="00D50231"/>
    <w:rsid w:val="00D50B37"/>
    <w:rsid w:val="00D52609"/>
    <w:rsid w:val="00D52E08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7E7"/>
    <w:rsid w:val="00D8280B"/>
    <w:rsid w:val="00D86680"/>
    <w:rsid w:val="00D87C07"/>
    <w:rsid w:val="00D90A02"/>
    <w:rsid w:val="00D9161B"/>
    <w:rsid w:val="00D91879"/>
    <w:rsid w:val="00D93232"/>
    <w:rsid w:val="00D93B42"/>
    <w:rsid w:val="00D93E06"/>
    <w:rsid w:val="00DA0C84"/>
    <w:rsid w:val="00DA2850"/>
    <w:rsid w:val="00DA4917"/>
    <w:rsid w:val="00DB01B3"/>
    <w:rsid w:val="00DB1361"/>
    <w:rsid w:val="00DB14A3"/>
    <w:rsid w:val="00DB2CA0"/>
    <w:rsid w:val="00DB34A7"/>
    <w:rsid w:val="00DB5A9C"/>
    <w:rsid w:val="00DB5FC3"/>
    <w:rsid w:val="00DC0C20"/>
    <w:rsid w:val="00DC12DC"/>
    <w:rsid w:val="00DC222B"/>
    <w:rsid w:val="00DC3D60"/>
    <w:rsid w:val="00DC5DA1"/>
    <w:rsid w:val="00DD3711"/>
    <w:rsid w:val="00DD39AD"/>
    <w:rsid w:val="00DD3B5B"/>
    <w:rsid w:val="00DD5E44"/>
    <w:rsid w:val="00DD61B5"/>
    <w:rsid w:val="00DD6E1A"/>
    <w:rsid w:val="00DE0F51"/>
    <w:rsid w:val="00DE19CD"/>
    <w:rsid w:val="00DE1A3B"/>
    <w:rsid w:val="00DE2248"/>
    <w:rsid w:val="00DE52B3"/>
    <w:rsid w:val="00DE6767"/>
    <w:rsid w:val="00DF07F1"/>
    <w:rsid w:val="00DF1065"/>
    <w:rsid w:val="00DF4DDB"/>
    <w:rsid w:val="00DF5464"/>
    <w:rsid w:val="00DF6C35"/>
    <w:rsid w:val="00DF731F"/>
    <w:rsid w:val="00DF7E86"/>
    <w:rsid w:val="00E01C23"/>
    <w:rsid w:val="00E0224B"/>
    <w:rsid w:val="00E045E8"/>
    <w:rsid w:val="00E06274"/>
    <w:rsid w:val="00E071D8"/>
    <w:rsid w:val="00E11817"/>
    <w:rsid w:val="00E11F1C"/>
    <w:rsid w:val="00E14537"/>
    <w:rsid w:val="00E22145"/>
    <w:rsid w:val="00E2297C"/>
    <w:rsid w:val="00E23A4A"/>
    <w:rsid w:val="00E25473"/>
    <w:rsid w:val="00E27FFE"/>
    <w:rsid w:val="00E3016F"/>
    <w:rsid w:val="00E343DC"/>
    <w:rsid w:val="00E37FC1"/>
    <w:rsid w:val="00E46787"/>
    <w:rsid w:val="00E469C3"/>
    <w:rsid w:val="00E46C91"/>
    <w:rsid w:val="00E4773A"/>
    <w:rsid w:val="00E50592"/>
    <w:rsid w:val="00E54DC3"/>
    <w:rsid w:val="00E55E04"/>
    <w:rsid w:val="00E56BD6"/>
    <w:rsid w:val="00E60380"/>
    <w:rsid w:val="00E67125"/>
    <w:rsid w:val="00E71ABB"/>
    <w:rsid w:val="00E720AB"/>
    <w:rsid w:val="00E76AE7"/>
    <w:rsid w:val="00E7733F"/>
    <w:rsid w:val="00E77885"/>
    <w:rsid w:val="00E77900"/>
    <w:rsid w:val="00E77E8C"/>
    <w:rsid w:val="00E845BB"/>
    <w:rsid w:val="00E847CD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A71B1"/>
    <w:rsid w:val="00EB361D"/>
    <w:rsid w:val="00EB4A24"/>
    <w:rsid w:val="00EB7B59"/>
    <w:rsid w:val="00EB7B6A"/>
    <w:rsid w:val="00EC24E7"/>
    <w:rsid w:val="00EC5E3F"/>
    <w:rsid w:val="00EC5FD1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2242"/>
    <w:rsid w:val="00EE4674"/>
    <w:rsid w:val="00EE52CB"/>
    <w:rsid w:val="00EE5FBE"/>
    <w:rsid w:val="00EE70BB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2631"/>
    <w:rsid w:val="00F154BB"/>
    <w:rsid w:val="00F15F1A"/>
    <w:rsid w:val="00F16060"/>
    <w:rsid w:val="00F178E6"/>
    <w:rsid w:val="00F22886"/>
    <w:rsid w:val="00F23E55"/>
    <w:rsid w:val="00F24E59"/>
    <w:rsid w:val="00F258BD"/>
    <w:rsid w:val="00F2746E"/>
    <w:rsid w:val="00F301F2"/>
    <w:rsid w:val="00F3218A"/>
    <w:rsid w:val="00F4083A"/>
    <w:rsid w:val="00F417D0"/>
    <w:rsid w:val="00F42ECC"/>
    <w:rsid w:val="00F4471E"/>
    <w:rsid w:val="00F44D74"/>
    <w:rsid w:val="00F469F2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66910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46E4"/>
    <w:rsid w:val="00F85AC2"/>
    <w:rsid w:val="00F85F4C"/>
    <w:rsid w:val="00F8766F"/>
    <w:rsid w:val="00F904E4"/>
    <w:rsid w:val="00F90F35"/>
    <w:rsid w:val="00F9127E"/>
    <w:rsid w:val="00F93D88"/>
    <w:rsid w:val="00F97773"/>
    <w:rsid w:val="00F97F02"/>
    <w:rsid w:val="00FA1147"/>
    <w:rsid w:val="00FA31E7"/>
    <w:rsid w:val="00FA43DE"/>
    <w:rsid w:val="00FA68A0"/>
    <w:rsid w:val="00FA7329"/>
    <w:rsid w:val="00FB03B1"/>
    <w:rsid w:val="00FB06BC"/>
    <w:rsid w:val="00FB30D1"/>
    <w:rsid w:val="00FB4EED"/>
    <w:rsid w:val="00FB7548"/>
    <w:rsid w:val="00FC6D96"/>
    <w:rsid w:val="00FD2835"/>
    <w:rsid w:val="00FD357B"/>
    <w:rsid w:val="00FD4600"/>
    <w:rsid w:val="00FD64C5"/>
    <w:rsid w:val="00FD6511"/>
    <w:rsid w:val="00FD7576"/>
    <w:rsid w:val="00FE2373"/>
    <w:rsid w:val="00FE73D9"/>
    <w:rsid w:val="00FF1A7A"/>
    <w:rsid w:val="00FF2D8C"/>
    <w:rsid w:val="00FF4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692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97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62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7748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5006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419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660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6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4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8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76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9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0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8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8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63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7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6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7</Words>
  <Characters>44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Amanda Wray</cp:lastModifiedBy>
  <cp:revision>2</cp:revision>
  <cp:lastPrinted>2018-06-04T09:12:00Z</cp:lastPrinted>
  <dcterms:created xsi:type="dcterms:W3CDTF">2024-02-05T12:32:00Z</dcterms:created>
  <dcterms:modified xsi:type="dcterms:W3CDTF">2024-02-05T12:32:00Z</dcterms:modified>
</cp:coreProperties>
</file>